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272467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313271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80362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885436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082060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265351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442509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682595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389631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129029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372882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132557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адаборшев Заур Закреевич НПИбд-01-23</dc:creator>
  <dc:language>ru-RU</dc:language>
  <cp:keywords/>
  <dcterms:created xsi:type="dcterms:W3CDTF">2024-03-02T08:56:11Z</dcterms:created>
  <dcterms:modified xsi:type="dcterms:W3CDTF">2024-03-02T08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